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66AAA" w14:textId="2D82751F" w:rsidR="00C16D98" w:rsidRDefault="00C16D98" w:rsidP="00C16D98">
      <w:pPr>
        <w:jc w:val="center"/>
        <w:rPr>
          <w:b/>
          <w:bCs/>
          <w:u w:val="single"/>
        </w:rPr>
      </w:pPr>
      <w:r>
        <w:rPr>
          <w:b/>
          <w:bCs/>
          <w:u w:val="single"/>
        </w:rPr>
        <w:t xml:space="preserve">Question: 1 </w:t>
      </w:r>
    </w:p>
    <w:p w14:paraId="7EA11971" w14:textId="77777777" w:rsidR="001630E6" w:rsidRPr="001630E6" w:rsidRDefault="001630E6" w:rsidP="001630E6">
      <w:pPr>
        <w:spacing w:after="0" w:line="240" w:lineRule="auto"/>
        <w:rPr>
          <w:rFonts w:ascii="Times New Roman" w:eastAsia="Times New Roman" w:hAnsi="Times New Roman" w:cs="Times New Roman"/>
          <w:sz w:val="24"/>
          <w:szCs w:val="24"/>
          <w:lang w:eastAsia="en-CA"/>
        </w:rPr>
      </w:pPr>
      <w:r w:rsidRPr="001630E6">
        <w:rPr>
          <w:rFonts w:ascii="Arial" w:eastAsia="Times New Roman" w:hAnsi="Arial" w:cs="Arial"/>
          <w:color w:val="000000"/>
          <w:lang w:eastAsia="en-CA"/>
        </w:rPr>
        <w:t>Given some sample data, write a program to answer the following:</w:t>
      </w:r>
      <w:hyperlink r:id="rId6" w:anchor="gid=0" w:history="1">
        <w:r w:rsidRPr="001630E6">
          <w:rPr>
            <w:rFonts w:ascii="Arial" w:eastAsia="Times New Roman" w:hAnsi="Arial" w:cs="Arial"/>
            <w:color w:val="000000"/>
            <w:u w:val="single"/>
            <w:lang w:eastAsia="en-CA"/>
          </w:rPr>
          <w:t xml:space="preserve"> </w:t>
        </w:r>
        <w:r w:rsidRPr="001630E6">
          <w:rPr>
            <w:rFonts w:ascii="Arial" w:eastAsia="Times New Roman" w:hAnsi="Arial" w:cs="Arial"/>
            <w:color w:val="1155CC"/>
            <w:u w:val="single"/>
            <w:lang w:eastAsia="en-CA"/>
          </w:rPr>
          <w:t>click here to access the required data set</w:t>
        </w:r>
      </w:hyperlink>
    </w:p>
    <w:p w14:paraId="055A0DB3" w14:textId="77777777" w:rsidR="001630E6" w:rsidRPr="001630E6" w:rsidRDefault="001630E6" w:rsidP="001630E6">
      <w:pPr>
        <w:spacing w:after="0" w:line="240" w:lineRule="auto"/>
        <w:rPr>
          <w:rFonts w:ascii="Times New Roman" w:eastAsia="Times New Roman" w:hAnsi="Times New Roman" w:cs="Times New Roman"/>
          <w:sz w:val="24"/>
          <w:szCs w:val="24"/>
          <w:lang w:eastAsia="en-CA"/>
        </w:rPr>
      </w:pPr>
    </w:p>
    <w:p w14:paraId="36CFDF01" w14:textId="3FBFDB3D" w:rsidR="001630E6" w:rsidRPr="001630E6" w:rsidRDefault="001630E6" w:rsidP="009143E1">
      <w:pPr>
        <w:spacing w:after="0" w:line="240" w:lineRule="auto"/>
        <w:ind w:left="720"/>
        <w:rPr>
          <w:rFonts w:ascii="Times New Roman" w:eastAsia="Times New Roman" w:hAnsi="Times New Roman" w:cs="Times New Roman"/>
          <w:sz w:val="24"/>
          <w:szCs w:val="24"/>
          <w:lang w:eastAsia="en-CA"/>
        </w:rPr>
      </w:pPr>
      <w:r w:rsidRPr="001630E6">
        <w:rPr>
          <w:rFonts w:ascii="Arial" w:eastAsia="Times New Roman" w:hAnsi="Arial" w:cs="Arial"/>
          <w:color w:val="000000"/>
          <w:lang w:eastAsia="en-CA"/>
        </w:rPr>
        <w:t xml:space="preserve">On Shopify, we have exactly 100 sneaker shops, and each of these shops sells only one model of shoe. We want to do some analysis of the average order value (AOV). When we look at orders data over a </w:t>
      </w:r>
      <w:proofErr w:type="gramStart"/>
      <w:r w:rsidRPr="001630E6">
        <w:rPr>
          <w:rFonts w:ascii="Arial" w:eastAsia="Times New Roman" w:hAnsi="Arial" w:cs="Arial"/>
          <w:color w:val="000000"/>
          <w:lang w:eastAsia="en-CA"/>
        </w:rPr>
        <w:t>30 day</w:t>
      </w:r>
      <w:proofErr w:type="gramEnd"/>
      <w:r w:rsidRPr="001630E6">
        <w:rPr>
          <w:rFonts w:ascii="Arial" w:eastAsia="Times New Roman" w:hAnsi="Arial" w:cs="Arial"/>
          <w:color w:val="000000"/>
          <w:lang w:eastAsia="en-CA"/>
        </w:rPr>
        <w:t xml:space="preserve"> window, we naively calculate an AOV of $3145.13. Given that we know these shops are selling sneakers, a relatively affordable item, something seems wrong with our analysis. </w:t>
      </w:r>
      <w:r w:rsidRPr="001630E6">
        <w:rPr>
          <w:rFonts w:ascii="Times New Roman" w:eastAsia="Times New Roman" w:hAnsi="Times New Roman" w:cs="Times New Roman"/>
          <w:sz w:val="24"/>
          <w:szCs w:val="24"/>
          <w:lang w:eastAsia="en-CA"/>
        </w:rPr>
        <w:br/>
      </w:r>
    </w:p>
    <w:p w14:paraId="5FAAFC4F" w14:textId="77777777" w:rsidR="001630E6" w:rsidRPr="001630E6" w:rsidRDefault="001630E6" w:rsidP="001630E6">
      <w:pPr>
        <w:numPr>
          <w:ilvl w:val="0"/>
          <w:numId w:val="3"/>
        </w:numPr>
        <w:spacing w:after="0" w:line="240" w:lineRule="auto"/>
        <w:textAlignment w:val="baseline"/>
        <w:rPr>
          <w:rFonts w:ascii="Arial" w:eastAsia="Times New Roman" w:hAnsi="Arial" w:cs="Arial"/>
          <w:color w:val="000000"/>
          <w:lang w:eastAsia="en-CA"/>
        </w:rPr>
      </w:pPr>
      <w:r w:rsidRPr="001630E6">
        <w:rPr>
          <w:rFonts w:ascii="Arial" w:eastAsia="Times New Roman" w:hAnsi="Arial" w:cs="Arial"/>
          <w:color w:val="000000"/>
          <w:lang w:eastAsia="en-CA"/>
        </w:rPr>
        <w:t>Think about what could be going wrong with our calculation. Think about a better way to evaluate this data. </w:t>
      </w:r>
    </w:p>
    <w:p w14:paraId="3D9E3F76" w14:textId="77777777" w:rsidR="001630E6" w:rsidRPr="001630E6" w:rsidRDefault="001630E6" w:rsidP="001630E6">
      <w:pPr>
        <w:numPr>
          <w:ilvl w:val="0"/>
          <w:numId w:val="3"/>
        </w:numPr>
        <w:spacing w:after="0" w:line="240" w:lineRule="auto"/>
        <w:textAlignment w:val="baseline"/>
        <w:rPr>
          <w:rFonts w:ascii="Arial" w:eastAsia="Times New Roman" w:hAnsi="Arial" w:cs="Arial"/>
          <w:color w:val="000000"/>
          <w:lang w:eastAsia="en-CA"/>
        </w:rPr>
      </w:pPr>
      <w:r w:rsidRPr="001630E6">
        <w:rPr>
          <w:rFonts w:ascii="Arial" w:eastAsia="Times New Roman" w:hAnsi="Arial" w:cs="Arial"/>
          <w:color w:val="000000"/>
          <w:lang w:eastAsia="en-CA"/>
        </w:rPr>
        <w:t>What metric would you report for this dataset?</w:t>
      </w:r>
    </w:p>
    <w:p w14:paraId="7AF566C2" w14:textId="77777777" w:rsidR="001630E6" w:rsidRPr="001630E6" w:rsidRDefault="001630E6" w:rsidP="001630E6">
      <w:pPr>
        <w:numPr>
          <w:ilvl w:val="0"/>
          <w:numId w:val="3"/>
        </w:numPr>
        <w:spacing w:after="0" w:line="240" w:lineRule="auto"/>
        <w:textAlignment w:val="baseline"/>
        <w:rPr>
          <w:rFonts w:ascii="Arial" w:eastAsia="Times New Roman" w:hAnsi="Arial" w:cs="Arial"/>
          <w:color w:val="000000"/>
          <w:lang w:eastAsia="en-CA"/>
        </w:rPr>
      </w:pPr>
      <w:r w:rsidRPr="001630E6">
        <w:rPr>
          <w:rFonts w:ascii="Arial" w:eastAsia="Times New Roman" w:hAnsi="Arial" w:cs="Arial"/>
          <w:color w:val="000000"/>
          <w:lang w:eastAsia="en-CA"/>
        </w:rPr>
        <w:t>What is its value?</w:t>
      </w:r>
    </w:p>
    <w:p w14:paraId="00D3F77D" w14:textId="77777777" w:rsidR="001630E6" w:rsidRDefault="001630E6" w:rsidP="00C16D98">
      <w:pPr>
        <w:jc w:val="center"/>
        <w:rPr>
          <w:b/>
          <w:bCs/>
          <w:u w:val="single"/>
        </w:rPr>
      </w:pPr>
    </w:p>
    <w:p w14:paraId="49B3DE04" w14:textId="14F4E3BB" w:rsidR="00EB6D38" w:rsidRDefault="00EB6D38" w:rsidP="00EB6D38">
      <w:pPr>
        <w:pStyle w:val="NoSpacing"/>
      </w:pPr>
      <w:r w:rsidRPr="00EB6D38">
        <w:rPr>
          <w:noProof/>
        </w:rPr>
        <w:drawing>
          <wp:inline distT="0" distB="0" distL="0" distR="0" wp14:anchorId="58F97F3B" wp14:editId="6C89B2A1">
            <wp:extent cx="5943600" cy="4688541"/>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7"/>
                    <a:stretch>
                      <a:fillRect/>
                    </a:stretch>
                  </pic:blipFill>
                  <pic:spPr>
                    <a:xfrm>
                      <a:off x="0" y="0"/>
                      <a:ext cx="5947699" cy="4691774"/>
                    </a:xfrm>
                    <a:prstGeom prst="rect">
                      <a:avLst/>
                    </a:prstGeom>
                  </pic:spPr>
                </pic:pic>
              </a:graphicData>
            </a:graphic>
          </wp:inline>
        </w:drawing>
      </w:r>
    </w:p>
    <w:p w14:paraId="11D13B5A" w14:textId="57E0A4AE" w:rsidR="00EB6D38" w:rsidRDefault="00EB6D38" w:rsidP="00C16D98">
      <w:pPr>
        <w:jc w:val="center"/>
        <w:rPr>
          <w:b/>
          <w:bCs/>
          <w:u w:val="single"/>
        </w:rPr>
      </w:pPr>
      <w:r w:rsidRPr="00EB6D38">
        <w:rPr>
          <w:b/>
          <w:bCs/>
          <w:noProof/>
          <w:u w:val="single"/>
        </w:rPr>
        <w:lastRenderedPageBreak/>
        <w:drawing>
          <wp:inline distT="0" distB="0" distL="0" distR="0" wp14:anchorId="5C99137D" wp14:editId="089DC190">
            <wp:extent cx="5943600" cy="3281082"/>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8"/>
                    <a:stretch>
                      <a:fillRect/>
                    </a:stretch>
                  </pic:blipFill>
                  <pic:spPr>
                    <a:xfrm>
                      <a:off x="0" y="0"/>
                      <a:ext cx="5955607" cy="3287710"/>
                    </a:xfrm>
                    <a:prstGeom prst="rect">
                      <a:avLst/>
                    </a:prstGeom>
                  </pic:spPr>
                </pic:pic>
              </a:graphicData>
            </a:graphic>
          </wp:inline>
        </w:drawing>
      </w:r>
    </w:p>
    <w:p w14:paraId="601A88C4" w14:textId="60A53C67" w:rsidR="00EB6D38" w:rsidRDefault="00EB6D38" w:rsidP="00EB6D38">
      <w:pPr>
        <w:pStyle w:val="NoSpacing"/>
      </w:pPr>
      <w:r w:rsidRPr="00EB6D38">
        <w:rPr>
          <w:noProof/>
        </w:rPr>
        <w:drawing>
          <wp:inline distT="0" distB="0" distL="0" distR="0" wp14:anchorId="77A9ED87" wp14:editId="07F70EB7">
            <wp:extent cx="5943600" cy="3971365"/>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9"/>
                    <a:stretch>
                      <a:fillRect/>
                    </a:stretch>
                  </pic:blipFill>
                  <pic:spPr>
                    <a:xfrm>
                      <a:off x="0" y="0"/>
                      <a:ext cx="5948112" cy="3974380"/>
                    </a:xfrm>
                    <a:prstGeom prst="rect">
                      <a:avLst/>
                    </a:prstGeom>
                  </pic:spPr>
                </pic:pic>
              </a:graphicData>
            </a:graphic>
          </wp:inline>
        </w:drawing>
      </w:r>
    </w:p>
    <w:p w14:paraId="3E0B230B" w14:textId="55257BF8" w:rsidR="00EB6D38" w:rsidRDefault="00EB6D38" w:rsidP="00C16D98">
      <w:pPr>
        <w:jc w:val="center"/>
        <w:rPr>
          <w:b/>
          <w:bCs/>
          <w:u w:val="single"/>
        </w:rPr>
      </w:pPr>
      <w:r w:rsidRPr="00EB6D38">
        <w:rPr>
          <w:b/>
          <w:bCs/>
          <w:noProof/>
          <w:u w:val="single"/>
        </w:rPr>
        <w:drawing>
          <wp:inline distT="0" distB="0" distL="0" distR="0" wp14:anchorId="1A11C4EB" wp14:editId="2675C605">
            <wp:extent cx="5943600" cy="699247"/>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2509" cy="700295"/>
                    </a:xfrm>
                    <a:prstGeom prst="rect">
                      <a:avLst/>
                    </a:prstGeom>
                  </pic:spPr>
                </pic:pic>
              </a:graphicData>
            </a:graphic>
          </wp:inline>
        </w:drawing>
      </w:r>
    </w:p>
    <w:p w14:paraId="31140A90" w14:textId="5ECED9BA" w:rsidR="00C16D98" w:rsidRDefault="00C16D98" w:rsidP="00C16D98">
      <w:pPr>
        <w:ind w:left="720" w:hanging="360"/>
        <w:jc w:val="center"/>
        <w:rPr>
          <w:b/>
          <w:bCs/>
          <w:u w:val="single"/>
        </w:rPr>
      </w:pPr>
      <w:r w:rsidRPr="00C16D98">
        <w:rPr>
          <w:b/>
          <w:bCs/>
          <w:u w:val="single"/>
        </w:rPr>
        <w:lastRenderedPageBreak/>
        <w:t>Question: 2</w:t>
      </w:r>
    </w:p>
    <w:p w14:paraId="2C63C348" w14:textId="77777777" w:rsidR="009143E1" w:rsidRPr="009143E1" w:rsidRDefault="009143E1" w:rsidP="009143E1">
      <w:pPr>
        <w:spacing w:after="0" w:line="240" w:lineRule="auto"/>
        <w:rPr>
          <w:rFonts w:ascii="Times New Roman" w:eastAsia="Times New Roman" w:hAnsi="Times New Roman" w:cs="Times New Roman"/>
          <w:sz w:val="24"/>
          <w:szCs w:val="24"/>
          <w:lang w:eastAsia="en-CA"/>
        </w:rPr>
      </w:pPr>
      <w:r w:rsidRPr="009143E1">
        <w:rPr>
          <w:rFonts w:ascii="Arial" w:eastAsia="Times New Roman" w:hAnsi="Arial" w:cs="Arial"/>
          <w:color w:val="000000"/>
          <w:lang w:eastAsia="en-CA"/>
        </w:rPr>
        <w:t>For this question you’ll need to use SQL.</w:t>
      </w:r>
      <w:hyperlink r:id="rId11" w:history="1">
        <w:r w:rsidRPr="009143E1">
          <w:rPr>
            <w:rFonts w:ascii="Arial" w:eastAsia="Times New Roman" w:hAnsi="Arial" w:cs="Arial"/>
            <w:color w:val="000000"/>
            <w:u w:val="single"/>
            <w:lang w:eastAsia="en-CA"/>
          </w:rPr>
          <w:t xml:space="preserve"> </w:t>
        </w:r>
        <w:r w:rsidRPr="009143E1">
          <w:rPr>
            <w:rFonts w:ascii="Arial" w:eastAsia="Times New Roman" w:hAnsi="Arial" w:cs="Arial"/>
            <w:color w:val="1155CC"/>
            <w:u w:val="single"/>
            <w:lang w:eastAsia="en-CA"/>
          </w:rPr>
          <w:t>Follow this link</w:t>
        </w:r>
      </w:hyperlink>
      <w:r w:rsidRPr="009143E1">
        <w:rPr>
          <w:rFonts w:ascii="Arial" w:eastAsia="Times New Roman" w:hAnsi="Arial" w:cs="Arial"/>
          <w:color w:val="000000"/>
          <w:lang w:eastAsia="en-CA"/>
        </w:rPr>
        <w:t xml:space="preserve"> to access the data set required for the challenge. Please use queries to answer the following questions. Paste your queries along with your final numerical answers below.</w:t>
      </w:r>
    </w:p>
    <w:p w14:paraId="40838FC2" w14:textId="77777777" w:rsidR="009143E1" w:rsidRPr="00C16D98" w:rsidRDefault="009143E1" w:rsidP="00C16D98">
      <w:pPr>
        <w:ind w:left="720" w:hanging="360"/>
        <w:jc w:val="center"/>
        <w:rPr>
          <w:b/>
          <w:bCs/>
          <w:u w:val="single"/>
        </w:rPr>
      </w:pPr>
    </w:p>
    <w:p w14:paraId="3CA04CC3" w14:textId="0CA49643" w:rsidR="00F124D1" w:rsidRDefault="005D6C75" w:rsidP="005D6C75">
      <w:pPr>
        <w:pStyle w:val="ListParagraph"/>
        <w:numPr>
          <w:ilvl w:val="0"/>
          <w:numId w:val="1"/>
        </w:numPr>
      </w:pPr>
      <w:r>
        <w:t xml:space="preserve">How many orders were shipped by Speedy Express in total? </w:t>
      </w:r>
    </w:p>
    <w:p w14:paraId="21253992" w14:textId="77777777" w:rsidR="005D6C75" w:rsidRDefault="005D6C75" w:rsidP="005D6C75">
      <w:pPr>
        <w:pStyle w:val="ListParagraph"/>
      </w:pPr>
    </w:p>
    <w:p w14:paraId="4FEAFE08" w14:textId="22456633" w:rsidR="007449C0" w:rsidRDefault="00F124D1">
      <w:r w:rsidRPr="00F124D1">
        <w:rPr>
          <w:noProof/>
        </w:rPr>
        <w:drawing>
          <wp:inline distT="0" distB="0" distL="0" distR="0" wp14:anchorId="4C2C1F25" wp14:editId="5244714B">
            <wp:extent cx="5943600" cy="3186376"/>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2"/>
                    <a:stretch>
                      <a:fillRect/>
                    </a:stretch>
                  </pic:blipFill>
                  <pic:spPr>
                    <a:xfrm>
                      <a:off x="0" y="0"/>
                      <a:ext cx="5966061" cy="3198417"/>
                    </a:xfrm>
                    <a:prstGeom prst="rect">
                      <a:avLst/>
                    </a:prstGeom>
                  </pic:spPr>
                </pic:pic>
              </a:graphicData>
            </a:graphic>
          </wp:inline>
        </w:drawing>
      </w:r>
    </w:p>
    <w:p w14:paraId="5B6E6E9E" w14:textId="1FC3C861" w:rsidR="00F124D1" w:rsidRDefault="005D6C75" w:rsidP="005D6C75">
      <w:pPr>
        <w:pStyle w:val="ListParagraph"/>
        <w:numPr>
          <w:ilvl w:val="0"/>
          <w:numId w:val="1"/>
        </w:numPr>
      </w:pPr>
      <w:r>
        <w:t>What is the last name of the employee with the most orders?</w:t>
      </w:r>
    </w:p>
    <w:p w14:paraId="0360BBF4" w14:textId="7BA0E5C3" w:rsidR="00F124D1" w:rsidRDefault="00186356">
      <w:r w:rsidRPr="00186356">
        <w:rPr>
          <w:noProof/>
        </w:rPr>
        <w:drawing>
          <wp:inline distT="0" distB="0" distL="0" distR="0" wp14:anchorId="32627F49" wp14:editId="46ED84DC">
            <wp:extent cx="5941142" cy="3061447"/>
            <wp:effectExtent l="0" t="0" r="2540" b="571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3"/>
                    <a:stretch>
                      <a:fillRect/>
                    </a:stretch>
                  </pic:blipFill>
                  <pic:spPr>
                    <a:xfrm>
                      <a:off x="0" y="0"/>
                      <a:ext cx="5967287" cy="3074919"/>
                    </a:xfrm>
                    <a:prstGeom prst="rect">
                      <a:avLst/>
                    </a:prstGeom>
                  </pic:spPr>
                </pic:pic>
              </a:graphicData>
            </a:graphic>
          </wp:inline>
        </w:drawing>
      </w:r>
    </w:p>
    <w:p w14:paraId="055C4C86" w14:textId="77777777" w:rsidR="00E166C8" w:rsidRDefault="00E166C8"/>
    <w:p w14:paraId="41EF187A" w14:textId="2AC424F4" w:rsidR="00C13A2E" w:rsidRDefault="00186356" w:rsidP="005D6C75">
      <w:pPr>
        <w:pStyle w:val="ListParagraph"/>
        <w:numPr>
          <w:ilvl w:val="0"/>
          <w:numId w:val="1"/>
        </w:numPr>
      </w:pPr>
      <w:r>
        <w:t xml:space="preserve"> </w:t>
      </w:r>
      <w:r w:rsidR="005D6C75">
        <w:t>What product was ordered the most by customers in Germany?</w:t>
      </w:r>
    </w:p>
    <w:p w14:paraId="41CA5B6A" w14:textId="0B21C2E2" w:rsidR="00F31D22" w:rsidRDefault="00F31D22" w:rsidP="00F31D22">
      <w:pPr>
        <w:pStyle w:val="ListParagraph"/>
      </w:pPr>
    </w:p>
    <w:p w14:paraId="293E159F" w14:textId="77777777" w:rsidR="00F31D22" w:rsidRDefault="00F31D22" w:rsidP="00F31D22">
      <w:pPr>
        <w:pStyle w:val="ListParagraph"/>
      </w:pPr>
    </w:p>
    <w:p w14:paraId="7C5E5E17" w14:textId="6FB1F2F2" w:rsidR="003E25EB" w:rsidRDefault="003E25EB" w:rsidP="003E25EB">
      <w:pPr>
        <w:pStyle w:val="ListParagraph"/>
        <w:numPr>
          <w:ilvl w:val="0"/>
          <w:numId w:val="2"/>
        </w:numPr>
      </w:pPr>
      <w:r>
        <w:t>Table ‘</w:t>
      </w:r>
      <w:proofErr w:type="spellStart"/>
      <w:r>
        <w:t>Products_orderdetails</w:t>
      </w:r>
      <w:proofErr w:type="spellEnd"/>
      <w:r>
        <w:t>’ created by joining tables ‘</w:t>
      </w:r>
      <w:proofErr w:type="spellStart"/>
      <w:r>
        <w:t>OrderDetails</w:t>
      </w:r>
      <w:proofErr w:type="spellEnd"/>
      <w:r>
        <w:t>’ and ‘Products’</w:t>
      </w:r>
    </w:p>
    <w:p w14:paraId="22E13FBA" w14:textId="33E63E10" w:rsidR="007D5669" w:rsidRDefault="00D213EF">
      <w:r w:rsidRPr="00D213EF">
        <w:rPr>
          <w:noProof/>
        </w:rPr>
        <w:drawing>
          <wp:inline distT="0" distB="0" distL="0" distR="0" wp14:anchorId="71CE8D1A" wp14:editId="21E4CF3B">
            <wp:extent cx="5943600" cy="2546856"/>
            <wp:effectExtent l="0" t="0" r="0" b="6350"/>
            <wp:docPr id="6" name="Picture 6"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Teams&#10;&#10;Description automatically generated"/>
                    <pic:cNvPicPr/>
                  </pic:nvPicPr>
                  <pic:blipFill>
                    <a:blip r:embed="rId14"/>
                    <a:stretch>
                      <a:fillRect/>
                    </a:stretch>
                  </pic:blipFill>
                  <pic:spPr>
                    <a:xfrm>
                      <a:off x="0" y="0"/>
                      <a:ext cx="5956676" cy="2552459"/>
                    </a:xfrm>
                    <a:prstGeom prst="rect">
                      <a:avLst/>
                    </a:prstGeom>
                  </pic:spPr>
                </pic:pic>
              </a:graphicData>
            </a:graphic>
          </wp:inline>
        </w:drawing>
      </w:r>
    </w:p>
    <w:p w14:paraId="22E7CD72" w14:textId="31C15BE4" w:rsidR="00F31D22" w:rsidRDefault="00F31D22"/>
    <w:p w14:paraId="61EF0C9F" w14:textId="77777777" w:rsidR="00F31D22" w:rsidRDefault="00F31D22"/>
    <w:p w14:paraId="6D251E92" w14:textId="3D122952" w:rsidR="003E25EB" w:rsidRDefault="003E25EB" w:rsidP="00F31D22">
      <w:pPr>
        <w:pStyle w:val="ListParagraph"/>
        <w:numPr>
          <w:ilvl w:val="0"/>
          <w:numId w:val="2"/>
        </w:numPr>
      </w:pPr>
      <w:r>
        <w:t>Table ‘</w:t>
      </w:r>
      <w:proofErr w:type="spellStart"/>
      <w:r>
        <w:t>Cust_orders</w:t>
      </w:r>
      <w:proofErr w:type="spellEnd"/>
      <w:r>
        <w:t>’ created by joining tables ‘Orders’ and ‘Customers’</w:t>
      </w:r>
    </w:p>
    <w:p w14:paraId="21369BCE" w14:textId="470403C7" w:rsidR="00F31D22" w:rsidRDefault="00F31D22" w:rsidP="00F31D22">
      <w:pPr>
        <w:pStyle w:val="ListParagraph"/>
      </w:pPr>
    </w:p>
    <w:p w14:paraId="0011D040" w14:textId="77777777" w:rsidR="00F31D22" w:rsidRDefault="00F31D22" w:rsidP="00F31D22">
      <w:pPr>
        <w:pStyle w:val="ListParagraph"/>
      </w:pPr>
    </w:p>
    <w:p w14:paraId="3B8D812D" w14:textId="466ECA64" w:rsidR="00E166C8" w:rsidRDefault="00E166C8">
      <w:r w:rsidRPr="00E166C8">
        <w:rPr>
          <w:noProof/>
        </w:rPr>
        <w:drawing>
          <wp:inline distT="0" distB="0" distL="0" distR="0" wp14:anchorId="711DF717" wp14:editId="5D566110">
            <wp:extent cx="5943600" cy="2546856"/>
            <wp:effectExtent l="0" t="0" r="0" b="635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15"/>
                    <a:stretch>
                      <a:fillRect/>
                    </a:stretch>
                  </pic:blipFill>
                  <pic:spPr>
                    <a:xfrm>
                      <a:off x="0" y="0"/>
                      <a:ext cx="5968676" cy="2557601"/>
                    </a:xfrm>
                    <a:prstGeom prst="rect">
                      <a:avLst/>
                    </a:prstGeom>
                  </pic:spPr>
                </pic:pic>
              </a:graphicData>
            </a:graphic>
          </wp:inline>
        </w:drawing>
      </w:r>
    </w:p>
    <w:p w14:paraId="23573F70" w14:textId="65297C62" w:rsidR="00F31D22" w:rsidRDefault="00F31D22"/>
    <w:p w14:paraId="0395AD7F" w14:textId="202D9836" w:rsidR="00F31D22" w:rsidRDefault="00F31D22"/>
    <w:p w14:paraId="10351681" w14:textId="5FACFFE5" w:rsidR="00F31D22" w:rsidRDefault="00F31D22"/>
    <w:p w14:paraId="6956B804" w14:textId="5CF1036C" w:rsidR="00123599" w:rsidRDefault="00123599" w:rsidP="003E25EB">
      <w:pPr>
        <w:pStyle w:val="ListParagraph"/>
        <w:numPr>
          <w:ilvl w:val="0"/>
          <w:numId w:val="2"/>
        </w:numPr>
      </w:pPr>
      <w:r>
        <w:t xml:space="preserve">The product ordered the most by customers in Germany: </w:t>
      </w:r>
      <w:r w:rsidRPr="003E25EB">
        <w:rPr>
          <w:b/>
          <w:bCs/>
        </w:rPr>
        <w:t xml:space="preserve">Gorgonzola </w:t>
      </w:r>
      <w:proofErr w:type="spellStart"/>
      <w:r w:rsidRPr="003E25EB">
        <w:rPr>
          <w:b/>
          <w:bCs/>
        </w:rPr>
        <w:t>Telino</w:t>
      </w:r>
      <w:proofErr w:type="spellEnd"/>
    </w:p>
    <w:p w14:paraId="27B5C76A" w14:textId="403E10BE" w:rsidR="00123599" w:rsidRDefault="00123599">
      <w:r w:rsidRPr="00123599">
        <w:rPr>
          <w:noProof/>
        </w:rPr>
        <w:drawing>
          <wp:inline distT="0" distB="0" distL="0" distR="0" wp14:anchorId="2815177A" wp14:editId="2C0F93C6">
            <wp:extent cx="5943600" cy="2827347"/>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6"/>
                    <a:stretch>
                      <a:fillRect/>
                    </a:stretch>
                  </pic:blipFill>
                  <pic:spPr>
                    <a:xfrm>
                      <a:off x="0" y="0"/>
                      <a:ext cx="5955750" cy="2833127"/>
                    </a:xfrm>
                    <a:prstGeom prst="rect">
                      <a:avLst/>
                    </a:prstGeom>
                  </pic:spPr>
                </pic:pic>
              </a:graphicData>
            </a:graphic>
          </wp:inline>
        </w:drawing>
      </w:r>
    </w:p>
    <w:p w14:paraId="22D55471" w14:textId="77777777" w:rsidR="007D5669" w:rsidRDefault="007D5669"/>
    <w:sectPr w:rsidR="007D56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E7A7F"/>
    <w:multiLevelType w:val="hybridMultilevel"/>
    <w:tmpl w:val="3684DD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C8A2129"/>
    <w:multiLevelType w:val="multilevel"/>
    <w:tmpl w:val="BF06E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B4465F5"/>
    <w:multiLevelType w:val="hybridMultilevel"/>
    <w:tmpl w:val="90325ED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num>
  <w:num w:numId="3">
    <w:abstractNumId w:val="1"/>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jM1MzMyMLAwMTNT0lEKTi0uzszPAykwqgUAH6crIiwAAAA="/>
  </w:docVars>
  <w:rsids>
    <w:rsidRoot w:val="00204762"/>
    <w:rsid w:val="00123599"/>
    <w:rsid w:val="001630E6"/>
    <w:rsid w:val="00186356"/>
    <w:rsid w:val="00204762"/>
    <w:rsid w:val="003E25EB"/>
    <w:rsid w:val="00570F94"/>
    <w:rsid w:val="005D6C75"/>
    <w:rsid w:val="007449C0"/>
    <w:rsid w:val="007D5669"/>
    <w:rsid w:val="009143E1"/>
    <w:rsid w:val="00C13A2E"/>
    <w:rsid w:val="00C16D98"/>
    <w:rsid w:val="00D213EF"/>
    <w:rsid w:val="00E166C8"/>
    <w:rsid w:val="00E17BA0"/>
    <w:rsid w:val="00EB6D38"/>
    <w:rsid w:val="00F124D1"/>
    <w:rsid w:val="00F31D22"/>
    <w:rsid w:val="00FB4E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82C97"/>
  <w15:chartTrackingRefBased/>
  <w15:docId w15:val="{48915D5E-C6A6-4915-9965-36FBD064D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C75"/>
    <w:pPr>
      <w:ind w:left="720"/>
      <w:contextualSpacing/>
    </w:pPr>
  </w:style>
  <w:style w:type="paragraph" w:styleId="NoSpacing">
    <w:name w:val="No Spacing"/>
    <w:uiPriority w:val="1"/>
    <w:qFormat/>
    <w:rsid w:val="00FB4E66"/>
    <w:pPr>
      <w:spacing w:after="0" w:line="240" w:lineRule="auto"/>
    </w:pPr>
  </w:style>
  <w:style w:type="paragraph" w:styleId="NormalWeb">
    <w:name w:val="Normal (Web)"/>
    <w:basedOn w:val="Normal"/>
    <w:uiPriority w:val="99"/>
    <w:semiHidden/>
    <w:unhideWhenUsed/>
    <w:rsid w:val="001630E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1630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495969">
      <w:bodyDiv w:val="1"/>
      <w:marLeft w:val="0"/>
      <w:marRight w:val="0"/>
      <w:marTop w:val="0"/>
      <w:marBottom w:val="0"/>
      <w:divBdr>
        <w:top w:val="none" w:sz="0" w:space="0" w:color="auto"/>
        <w:left w:val="none" w:sz="0" w:space="0" w:color="auto"/>
        <w:bottom w:val="none" w:sz="0" w:space="0" w:color="auto"/>
        <w:right w:val="none" w:sz="0" w:space="0" w:color="auto"/>
      </w:divBdr>
    </w:div>
    <w:div w:id="174326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docs.google.com/spreadsheets/d/16i38oonuX1y1g7C_UAmiK9GkY7cS-64DfiDMNiR41LM/edit" TargetMode="External"/><Relationship Id="rId11" Type="http://schemas.openxmlformats.org/officeDocument/2006/relationships/hyperlink" Target="https://www.w3schools.com/SQL/TRYSQL.ASP?FILENAME=TRYSQL_SELECT_ALL" TargetMode="Externa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A7474-48CB-444A-8DCA-FA894E136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Pages>
  <Words>232</Words>
  <Characters>13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deep Kaler</dc:creator>
  <cp:keywords/>
  <dc:description/>
  <cp:lastModifiedBy>Akshdeep Kaler</cp:lastModifiedBy>
  <cp:revision>13</cp:revision>
  <dcterms:created xsi:type="dcterms:W3CDTF">2022-01-10T22:16:00Z</dcterms:created>
  <dcterms:modified xsi:type="dcterms:W3CDTF">2022-01-11T00:07:00Z</dcterms:modified>
</cp:coreProperties>
</file>